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can be configured to be monitored at least on the PCell and PSCell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</w:p>
    <w:p w14:paraId="647C1094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>LP-WUS can be configured only on PCell/PSCell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PCell/PSCell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r w:rsidR="00ED5D0E">
        <w:rPr>
          <w:rFonts w:ascii="Arial" w:eastAsia="等线" w:hAnsi="Arial" w:cs="Arial"/>
          <w:color w:val="000000"/>
          <w:lang w:val="en-US" w:eastAsia="zh-CN"/>
        </w:rPr>
        <w:t>gNB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on the PCell, if the MN is a gNB (i.e. for NE-DC and NR-DC) and/or with LP-WUS to be monitored on the PSCell, if the SN is a gNB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>Perhaps it should be discussed further that in case the UE supports only 1 LP-WUS whether this is on MCG only or that it could be etierh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>LP-WUS can be monitored on the PCell if MN is a gNB</w:t>
            </w:r>
            <w:r w:rsidR="00887700">
              <w:rPr>
                <w:rFonts w:ascii="Times New Roman" w:hAnsi="Times New Roman"/>
                <w:bCs/>
                <w:lang w:val="en-US"/>
              </w:rPr>
              <w:t xml:space="preserve"> and/or PSCell if the SN is a gNB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22A87C33" w:rsidR="00B05DFF" w:rsidRPr="009D7C3B" w:rsidRDefault="000F50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2DE0A280" w14:textId="66B38E1B" w:rsidR="00B05DFF" w:rsidRPr="009D7C3B" w:rsidRDefault="00D45222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</w:t>
            </w:r>
            <w:r w:rsidR="000F50FF">
              <w:rPr>
                <w:rFonts w:ascii="Times New Rom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EAB90" w14:textId="77777777" w:rsidR="007F67D3" w:rsidRDefault="007F67D3">
      <w:pPr>
        <w:spacing w:after="0"/>
      </w:pPr>
      <w:r>
        <w:separator/>
      </w:r>
    </w:p>
  </w:endnote>
  <w:endnote w:type="continuationSeparator" w:id="0">
    <w:p w14:paraId="0B5736D1" w14:textId="77777777" w:rsidR="007F67D3" w:rsidRDefault="007F67D3">
      <w:pPr>
        <w:spacing w:after="0"/>
      </w:pPr>
      <w:r>
        <w:continuationSeparator/>
      </w:r>
    </w:p>
  </w:endnote>
  <w:endnote w:type="continuationNotice" w:id="1">
    <w:p w14:paraId="172F7818" w14:textId="77777777" w:rsidR="007F67D3" w:rsidRDefault="007F67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42755E18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1124F5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1124F5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FA8DE" w14:textId="77777777" w:rsidR="007F67D3" w:rsidRDefault="007F67D3">
      <w:pPr>
        <w:spacing w:after="0"/>
      </w:pPr>
      <w:r>
        <w:separator/>
      </w:r>
    </w:p>
  </w:footnote>
  <w:footnote w:type="continuationSeparator" w:id="0">
    <w:p w14:paraId="7CD18062" w14:textId="77777777" w:rsidR="007F67D3" w:rsidRDefault="007F67D3">
      <w:pPr>
        <w:spacing w:after="0"/>
      </w:pPr>
      <w:r>
        <w:continuationSeparator/>
      </w:r>
    </w:p>
  </w:footnote>
  <w:footnote w:type="continuationNotice" w:id="1">
    <w:p w14:paraId="38B3CBBB" w14:textId="77777777" w:rsidR="007F67D3" w:rsidRDefault="007F67D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0FF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7D3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22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vivo-Chenli</cp:lastModifiedBy>
  <cp:revision>4</cp:revision>
  <dcterms:created xsi:type="dcterms:W3CDTF">2025-04-30T03:41:00Z</dcterms:created>
  <dcterms:modified xsi:type="dcterms:W3CDTF">2025-04-30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